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56B9C" w14:textId="77777777" w:rsidR="00E57D06" w:rsidRPr="0043436F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</w:rPr>
      </w:pPr>
    </w:p>
    <w:p w14:paraId="262E0CDA" w14:textId="77777777" w:rsidR="00E57D06" w:rsidRPr="00AB48BD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4FAFBE1E" w14:textId="77777777" w:rsidR="00B34C42" w:rsidRPr="0040158F" w:rsidRDefault="00B34C42" w:rsidP="00B34C42">
      <w:pPr>
        <w:pStyle w:val="Nadpis2"/>
        <w:rPr>
          <w:sz w:val="30"/>
          <w:szCs w:val="30"/>
        </w:rPr>
      </w:pPr>
      <w:r w:rsidRPr="0040158F">
        <w:rPr>
          <w:sz w:val="30"/>
          <w:szCs w:val="30"/>
        </w:rPr>
        <w:t xml:space="preserve">čestné </w:t>
      </w:r>
      <w:r w:rsidRPr="0040158F">
        <w:rPr>
          <w:sz w:val="30"/>
          <w:szCs w:val="30"/>
          <w:lang w:val="sk-SK"/>
        </w:rPr>
        <w:t>vyhlásenie uchádzača</w:t>
      </w:r>
      <w:r w:rsidRPr="0040158F">
        <w:rPr>
          <w:sz w:val="30"/>
          <w:szCs w:val="30"/>
        </w:rPr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50F2650C" w:rsidR="00B34C42" w:rsidRPr="00B410EA" w:rsidRDefault="00B34C42" w:rsidP="00B410EA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>
        <w:rPr>
          <w:rFonts w:ascii="Arial Narrow" w:hAnsi="Arial Narrow" w:cs="Times New Roman"/>
          <w:sz w:val="24"/>
          <w:szCs w:val="24"/>
        </w:rPr>
        <w:t xml:space="preserve">islosti so zákazkou na predmet 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34C42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„</w:t>
      </w:r>
      <w:r w:rsidR="00B410EA" w:rsidRPr="00B410EA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Hasiace prístroje</w:t>
      </w:r>
      <w:r w:rsidR="00465DB8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 xml:space="preserve"> </w:t>
      </w:r>
      <w:r w:rsidR="009514DA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2</w:t>
      </w:r>
      <w:r w:rsidRPr="00B34C42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9A0209">
        <w:rPr>
          <w:rFonts w:ascii="Arial Narrow" w:hAnsi="Arial Narrow" w:cs="Times New Roman"/>
          <w:sz w:val="24"/>
          <w:szCs w:val="24"/>
        </w:rPr>
        <w:t xml:space="preserve">ID zákazky </w:t>
      </w:r>
      <w:r w:rsidR="00B410EA" w:rsidRPr="00B410EA">
        <w:rPr>
          <w:rFonts w:ascii="Arial Narrow" w:hAnsi="Arial Narrow" w:cs="Times New Roman"/>
          <w:b/>
          <w:sz w:val="24"/>
          <w:szCs w:val="24"/>
        </w:rPr>
        <w:t>48771</w:t>
      </w:r>
      <w:r w:rsidR="00D51FA3">
        <w:rPr>
          <w:rFonts w:ascii="Arial Narrow" w:hAnsi="Arial Narrow" w:cs="Times New Roman"/>
          <w:sz w:val="24"/>
          <w:szCs w:val="24"/>
        </w:rPr>
        <w:t xml:space="preserve">,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B410EA" w:rsidRPr="00B410EA">
        <w:rPr>
          <w:rFonts w:ascii="Arial Narrow" w:hAnsi="Arial Narrow" w:cs="Times New Roman"/>
          <w:b/>
          <w:sz w:val="24"/>
          <w:szCs w:val="24"/>
        </w:rPr>
        <w:t>Hasiace prístroje s príslušenstvom a bezpečnostné značenie DNS</w:t>
      </w:r>
      <w:r w:rsidRPr="000F7016">
        <w:rPr>
          <w:rFonts w:ascii="Arial Narrow" w:hAnsi="Arial Narrow" w:cs="Times New Roman"/>
          <w:sz w:val="24"/>
          <w:szCs w:val="24"/>
        </w:rPr>
        <w:t xml:space="preserve">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14:paraId="64BE8A25" w14:textId="4FE52909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bez výhrad súhlasí so zmluvnými podmienkami dodania predmetu zákazky stano</w:t>
      </w:r>
      <w:bookmarkStart w:id="0" w:name="_GoBack"/>
      <w:bookmarkEnd w:id="0"/>
      <w:r w:rsidRPr="000F7016">
        <w:rPr>
          <w:rFonts w:ascii="Arial Narrow" w:hAnsi="Arial Narrow" w:cs="Times New Roman"/>
          <w:sz w:val="24"/>
          <w:szCs w:val="24"/>
        </w:rPr>
        <w:t xml:space="preserve">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E5BB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5AB260D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C06D40" w14:textId="77777777" w:rsidR="003119E2" w:rsidRDefault="003119E2" w:rsidP="00DF3A42">
      <w:r>
        <w:separator/>
      </w:r>
    </w:p>
  </w:endnote>
  <w:endnote w:type="continuationSeparator" w:id="0">
    <w:p w14:paraId="5C102014" w14:textId="77777777" w:rsidR="003119E2" w:rsidRDefault="003119E2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F8751F" w14:textId="77777777" w:rsidR="003119E2" w:rsidRDefault="003119E2" w:rsidP="00DF3A42">
      <w:r>
        <w:separator/>
      </w:r>
    </w:p>
  </w:footnote>
  <w:footnote w:type="continuationSeparator" w:id="0">
    <w:p w14:paraId="463F9F35" w14:textId="77777777" w:rsidR="003119E2" w:rsidRDefault="003119E2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MzIzMQYCI0sjcyUdpeDU4uLM/DyQAsNaAItwipYsAAAA"/>
  </w:docVars>
  <w:rsids>
    <w:rsidRoot w:val="00E57D06"/>
    <w:rsid w:val="000630A2"/>
    <w:rsid w:val="00075DBB"/>
    <w:rsid w:val="00081B3E"/>
    <w:rsid w:val="0009577B"/>
    <w:rsid w:val="000B50BE"/>
    <w:rsid w:val="001A433B"/>
    <w:rsid w:val="001A66FB"/>
    <w:rsid w:val="00212146"/>
    <w:rsid w:val="002374A3"/>
    <w:rsid w:val="003119E2"/>
    <w:rsid w:val="003468C1"/>
    <w:rsid w:val="003B2750"/>
    <w:rsid w:val="0040158F"/>
    <w:rsid w:val="0043436F"/>
    <w:rsid w:val="00465DB8"/>
    <w:rsid w:val="00495D63"/>
    <w:rsid w:val="004B1643"/>
    <w:rsid w:val="00555FCB"/>
    <w:rsid w:val="00596FCF"/>
    <w:rsid w:val="005B7371"/>
    <w:rsid w:val="005C73B9"/>
    <w:rsid w:val="005D22AE"/>
    <w:rsid w:val="00685E2A"/>
    <w:rsid w:val="00691536"/>
    <w:rsid w:val="006D7ECF"/>
    <w:rsid w:val="006E681D"/>
    <w:rsid w:val="00740E93"/>
    <w:rsid w:val="007C0126"/>
    <w:rsid w:val="007D5BD0"/>
    <w:rsid w:val="007D7312"/>
    <w:rsid w:val="008022BE"/>
    <w:rsid w:val="00821A09"/>
    <w:rsid w:val="00854954"/>
    <w:rsid w:val="009514DA"/>
    <w:rsid w:val="00962601"/>
    <w:rsid w:val="009A0209"/>
    <w:rsid w:val="00A046D0"/>
    <w:rsid w:val="00A130B4"/>
    <w:rsid w:val="00A566DA"/>
    <w:rsid w:val="00A83926"/>
    <w:rsid w:val="00A85D80"/>
    <w:rsid w:val="00AB48BD"/>
    <w:rsid w:val="00B34C42"/>
    <w:rsid w:val="00B410EA"/>
    <w:rsid w:val="00BD7F42"/>
    <w:rsid w:val="00C0484F"/>
    <w:rsid w:val="00C16298"/>
    <w:rsid w:val="00C16EF0"/>
    <w:rsid w:val="00C41726"/>
    <w:rsid w:val="00CC31D9"/>
    <w:rsid w:val="00D03238"/>
    <w:rsid w:val="00D1134A"/>
    <w:rsid w:val="00D26EC3"/>
    <w:rsid w:val="00D51FA3"/>
    <w:rsid w:val="00D5249D"/>
    <w:rsid w:val="00DD72C5"/>
    <w:rsid w:val="00DE0F58"/>
    <w:rsid w:val="00DF3A42"/>
    <w:rsid w:val="00DF42AE"/>
    <w:rsid w:val="00E57D06"/>
    <w:rsid w:val="00EC055A"/>
    <w:rsid w:val="00EC1471"/>
    <w:rsid w:val="00EE007A"/>
    <w:rsid w:val="00F80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  <w15:docId w15:val="{BAC2564A-9B7F-4C2D-A047-369F80918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3</cp:revision>
  <dcterms:created xsi:type="dcterms:W3CDTF">2023-10-27T06:46:00Z</dcterms:created>
  <dcterms:modified xsi:type="dcterms:W3CDTF">2023-11-14T12:46:00Z</dcterms:modified>
</cp:coreProperties>
</file>